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ad suffered from depression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8, 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8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1-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3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urses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urses 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 of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a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a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a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a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a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a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ar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 -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.00 - 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.50 - 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.00 - 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.50 - 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.50 - 4.0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xiety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ve experienced panic attac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ve sought any specialist for a treatment.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Fisher's exact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2:24:20Z</dcterms:created>
  <dcterms:modified xsi:type="dcterms:W3CDTF">2025-02-09T12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